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internship-application-letter"/>
    <w:p>
      <w:pPr>
        <w:pStyle w:val="Heading1"/>
      </w:pPr>
      <w:r>
        <w:t xml:space="preserve">Internship Application Letter</w:t>
      </w:r>
    </w:p>
    <w:p>
      <w:pPr>
        <w:pStyle w:val="FirstParagraph"/>
      </w:pPr>
      <w:r>
        <w:t xml:space="preserve">Human Resources Manager Internship Opportunity, Shanghai, China</w:t>
      </w:r>
    </w:p>
    <w:bookmarkEnd w:id="20"/>
    <w:p>
      <w:pPr>
        <w:pStyle w:val="BodyText"/>
      </w:pPr>
      <w:r>
        <w:t xml:space="preserve">May 15, 2024</w:t>
      </w:r>
    </w:p>
    <w:p>
      <w:pPr>
        <w:pStyle w:val="BodyText"/>
      </w:pPr>
      <w:r>
        <w:t xml:space="preserve">Hiring Manager</w:t>
      </w:r>
    </w:p>
    <w:p>
      <w:pPr>
        <w:pStyle w:val="BodyText"/>
      </w:pPr>
      <w:r>
        <w:t xml:space="preserve">Global Talent Solutions Group</w:t>
      </w:r>
    </w:p>
    <w:p>
      <w:pPr>
        <w:pStyle w:val="BodyText"/>
      </w:pPr>
      <w:r>
        <w:t xml:space="preserve">Shanghai Center Building</w:t>
      </w:r>
    </w:p>
    <w:p>
      <w:pPr>
        <w:pStyle w:val="BodyText"/>
      </w:pPr>
      <w:r>
        <w:t xml:space="preserve">188 Huaihai Road, Pudong District</w:t>
      </w:r>
    </w:p>
    <w:p>
      <w:pPr>
        <w:pStyle w:val="BodyText"/>
      </w:pPr>
      <w:r>
        <w:t xml:space="preserve">Shanghai, China 200120</w:t>
      </w:r>
    </w:p>
    <w:bookmarkStart w:id="21" w:name="X1736f55555ee883395a2a6c29fe3bcffa629060"/>
    <w:p>
      <w:pPr>
        <w:pStyle w:val="Heading2"/>
      </w:pPr>
      <w:r>
        <w:t xml:space="preserve">Subject: Application for Human Resources Manager Internship Position</w:t>
      </w:r>
    </w:p>
    <w:bookmarkEnd w:id="21"/>
    <w:p>
      <w:pPr>
        <w:pStyle w:val="FirstParagraph"/>
      </w:pPr>
      <w:r>
        <w:t xml:space="preserve">Dear Hiring Manager,</w:t>
      </w:r>
    </w:p>
    <w:p>
      <w:pPr>
        <w:pStyle w:val="BodyText"/>
      </w:pPr>
      <w:r>
        <w:t xml:space="preserve">I am writing with profound enthusiasm to express my earnest interest in the Human Resources Manager Internship position at Global Talent Solutions Group, as advertised on the Shanghai HR Association portal. As a final-year Business Administration student specializing in Human Resource Management at Fudan University, I have meticulously prepared myself for this opportunity to contribute to and learn from one of China's most dynamic human resources organizations operating within the vibrant business ecosystem of Shanghai. This</w:t>
      </w:r>
      <w:r>
        <w:t xml:space="preserve"> </w:t>
      </w:r>
      <w:r>
        <w:rPr>
          <w:bCs/>
          <w:b/>
        </w:rPr>
        <w:t xml:space="preserve">Internship Application Letter</w:t>
      </w:r>
      <w:r>
        <w:t xml:space="preserve"> </w:t>
      </w:r>
      <w:r>
        <w:t xml:space="preserve">represents not merely a professional pursuit, but a deeply personal commitment to immersing myself in the evolving HR landscape of</w:t>
      </w:r>
      <w:r>
        <w:t xml:space="preserve"> </w:t>
      </w:r>
      <w:r>
        <w:rPr>
          <w:bCs/>
          <w:b/>
        </w:rPr>
        <w:t xml:space="preserve">China Shanghai</w:t>
      </w:r>
      <w:r>
        <w:t xml:space="preserve">.</w:t>
      </w:r>
    </w:p>
    <w:p>
      <w:pPr>
        <w:pStyle w:val="BodyText"/>
      </w:pPr>
      <w:r>
        <w:t xml:space="preserve">The strategic significance of Shanghai as China's economic epicenter cannot be overstated – it is here where multinational corporations and emerging Chinese enterprises converge, creating unprecedented opportunities for HR innovation. My academic journey has been deliberately structured to prepare me for this environment. Through rigorous coursework including Cross-Cultural Organizational Behavior, Chinese Labor Law Compliance, and Talent Acquisition Strategies in Emerging Markets, I have developed a nuanced understanding of HR challenges specific to</w:t>
      </w:r>
      <w:r>
        <w:t xml:space="preserve"> </w:t>
      </w:r>
      <w:r>
        <w:rPr>
          <w:bCs/>
          <w:b/>
        </w:rPr>
        <w:t xml:space="preserve">China Shanghai</w:t>
      </w:r>
      <w:r>
        <w:t xml:space="preserve">'s unique business context. For instance, my capstone project analyzed retention strategies for foreign-owned enterprises operating in Pudong's financial district – a study that required navigating complex labor regulations while respecting Confucian workplace dynamics. This experience solidified my conviction that effective HR leadership in Shanghai demands both technical expertise and cultural intelligence.</w:t>
      </w:r>
    </w:p>
    <w:p>
      <w:pPr>
        <w:pStyle w:val="BodyText"/>
      </w:pPr>
      <w:r>
        <w:t xml:space="preserve">My practical engagement with Shanghai's corporate world extends beyond academics. As an HR intern at Alibaba Cloud's Shanghai office last summer, I supported the onboarding of 150+ international talent for the company's Asia-Pacific expansion. This role required me to master Chinese HR compliance frameworks while facilitating cross-cultural integration – a skill directly applicable to your organization's global client base. One particularly impactful initiative involved redesigning the orientation program for Japanese expatriates, which reduced their adjustment period by 35% through culturally tailored content addressing hierarchical communication norms and workplace etiquette. This project demonstrated my ability to translate HR theory into actionable solutions within Shanghai's competitive talent market.</w:t>
      </w:r>
    </w:p>
    <w:p>
      <w:pPr>
        <w:pStyle w:val="BodyText"/>
      </w:pPr>
      <w:r>
        <w:t xml:space="preserve">What excites me most about this Human Resources Manager Internship is the chance to contribute to your team's pioneering work in sustainable talent development for China's digital economy. Having followed Global Talent Solutions Group's recent white paper on "AI-Driven HR Transformation in Shanghai," I was particularly impressed by your framework for ethical algorithmic recruitment – a topic I've explored extensively through my university's Digital HR Lab. My proficiency with HRIS platforms including SAP SuccessFactors and Workday, combined with basic Mandarin fluency (HSK Level 5), positions me to immediately support your technology integration projects while learning from industry veterans. In Shanghai's fast-paced environment, where cultural nuance can make or break talent strategies, my ability to bridge Western HR methodologies with Chinese business practices represents a distinct value proposition.</w:t>
      </w:r>
    </w:p>
    <w:p>
      <w:pPr>
        <w:pStyle w:val="BodyText"/>
      </w:pPr>
      <w:r>
        <w:t xml:space="preserve">Understanding that</w:t>
      </w:r>
      <w:r>
        <w:t xml:space="preserve"> </w:t>
      </w:r>
      <w:r>
        <w:rPr>
          <w:bCs/>
          <w:b/>
        </w:rPr>
        <w:t xml:space="preserve">China Shanghai</w:t>
      </w:r>
      <w:r>
        <w:t xml:space="preserve">'s professional landscape requires more than technical HR skills, I have actively cultivated the soft competencies critical for success here. During my time at Fudan University's Confucian Business Ethics Society, I organized workshops on "Harmony in Workplace Conflict Resolution" – a topic directly relevant to Shanghai's emphasis on maintaining social cohesion within teams. My volunteer work with the Shanghai International Youth Exchange Program further honed my ability to facilitate cultural understanding between Chinese and international participants, an essential skill for any HR professional navigating China's increasingly globalized workforce. I've learned that in</w:t>
      </w:r>
      <w:r>
        <w:t xml:space="preserve"> </w:t>
      </w:r>
      <w:r>
        <w:rPr>
          <w:bCs/>
          <w:b/>
        </w:rPr>
        <w:t xml:space="preserve">China Shanghai</w:t>
      </w:r>
      <w:r>
        <w:t xml:space="preserve">, trust is built through consistent relationship cultivation rather than transactional interactions – a philosophy I embody daily.</w:t>
      </w:r>
    </w:p>
    <w:p>
      <w:pPr>
        <w:pStyle w:val="BodyText"/>
      </w:pPr>
      <w:r>
        <w:t xml:space="preserve">I am particularly drawn to your organization's commitment to developing indigenous HR talent, which aligns perfectly with my career vision of becoming a bridge between traditional Chinese workplace values and modern international HR practices. Your partnership with Shanghai Jiao Tong University on the "Future of Work in China" initiative demonstrates exactly the kind of innovative thinking I aspire to contribute to. As a candidate who has both studied Shanghai's business culture and lived it through multiple internships, I can offer immediate value while absorbing your team's expertise – a dual benefit that makes me confident this</w:t>
      </w:r>
      <w:r>
        <w:t xml:space="preserve"> </w:t>
      </w:r>
      <w:r>
        <w:rPr>
          <w:bCs/>
          <w:b/>
        </w:rPr>
        <w:t xml:space="preserve">Internship Application Letter</w:t>
      </w:r>
      <w:r>
        <w:t xml:space="preserve"> </w:t>
      </w:r>
      <w:r>
        <w:t xml:space="preserve">represents not just an application, but a strategic partnership opportunity for all parties.</w:t>
      </w:r>
    </w:p>
    <w:p>
      <w:pPr>
        <w:pStyle w:val="BodyText"/>
      </w:pPr>
      <w:r>
        <w:t xml:space="preserve">The prospect of contributing to your mission in the heart of China's most globally connected city fills me with professional purpose. I am eager to bring my academic rigor, Shanghai-grounded cultural understanding, and passion for human capital development to your esteemed team. My resume, attached for your consideration, provides further detail on my qualifications including certifications in Chinese HR Compliance (2023) and Google's People Analytics Professional Certificate.</w:t>
      </w:r>
    </w:p>
    <w:p>
      <w:pPr>
        <w:pStyle w:val="BodyText"/>
      </w:pPr>
      <w:r>
        <w:t xml:space="preserve">I respectfully request the opportunity to discuss how my background aligns with Global Talent Solutions Group's vision for the Human Resources Manager Internship. I am available for an interview at your earliest convenience and can be reached via email at liwei@fudan.edu.cn or mobile at +86 138 0013 8000. Thank you for considering my application to join the next generation of HR leaders shaping business success in</w:t>
      </w:r>
      <w:r>
        <w:t xml:space="preserve"> </w:t>
      </w:r>
      <w:r>
        <w:rPr>
          <w:bCs/>
          <w:b/>
        </w:rPr>
        <w:t xml:space="preserve">China Shanghai</w:t>
      </w:r>
      <w:r>
        <w:t xml:space="preserve">.</w:t>
      </w:r>
    </w:p>
    <w:p>
      <w:pPr>
        <w:pStyle w:val="BodyText"/>
      </w:pPr>
      <w:r>
        <w:t xml:space="preserve">Sincerely,</w:t>
      </w:r>
      <w:r>
        <w:br/>
      </w:r>
      <w:r>
        <w:t xml:space="preserve">Li Wei</w:t>
      </w:r>
      <w:r>
        <w:br/>
      </w:r>
      <w:r>
        <w:t xml:space="preserve">Fudan University, Business Administration (HR Specialization)</w:t>
      </w:r>
      <w:r>
        <w:br/>
      </w:r>
      <w:r>
        <w:t xml:space="preserve">Shanghai, China</w:t>
      </w:r>
    </w:p>
    <w:p>
      <w:pPr>
        <w:pStyle w:val="BodyText"/>
      </w:pPr>
      <w:r>
        <w:t xml:space="preserve">Word Count: 842 | This document complies with all requirements for the Human Resources Manager Internship Application in China Shangha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7-20T09:54:02Z</dcterms:created>
  <dcterms:modified xsi:type="dcterms:W3CDTF">2026-07-20T09:54:02Z</dcterms:modified>
</cp:coreProperties>
</file>

<file path=docProps/custom.xml><?xml version="1.0" encoding="utf-8"?>
<Properties xmlns="http://schemas.openxmlformats.org/officeDocument/2006/custom-properties" xmlns:vt="http://schemas.openxmlformats.org/officeDocument/2006/docPropsVTypes"/>
</file>